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45939B0F" w14:textId="1B2F5BD9" w:rsidR="000C4E2F" w:rsidRPr="00823C8A" w:rsidRDefault="000C4E2F" w:rsidP="000C4E2F">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00A6544A">
              <w:rPr>
                <w:rFonts w:asciiTheme="minorHAnsi" w:hAnsiTheme="minorHAnsi" w:cstheme="minorHAnsi"/>
                <w:iCs/>
                <w:sz w:val="18"/>
              </w:rPr>
              <w:t>9/SL</w:t>
            </w:r>
            <w:r w:rsidRPr="00786FCB">
              <w:rPr>
                <w:rFonts w:asciiTheme="minorHAnsi" w:hAnsiTheme="minorHAnsi" w:cstheme="minorHAnsi"/>
                <w:bCs/>
                <w:iCs/>
                <w:sz w:val="18"/>
              </w:rPr>
              <w:t>/ZK/2023</w:t>
            </w:r>
          </w:p>
          <w:p w14:paraId="4AB071E1" w14:textId="77777777" w:rsidR="000C4E2F" w:rsidRPr="00823C8A" w:rsidRDefault="000C4E2F" w:rsidP="000C4E2F">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6E0DA000" w14:textId="77777777" w:rsidR="000C4E2F" w:rsidRPr="00823C8A" w:rsidRDefault="000C4E2F" w:rsidP="000C4E2F">
            <w:pPr>
              <w:jc w:val="center"/>
              <w:rPr>
                <w:rFonts w:asciiTheme="minorHAnsi" w:hAnsiTheme="minorHAnsi" w:cstheme="minorHAnsi"/>
                <w:b/>
                <w:sz w:val="12"/>
                <w:szCs w:val="20"/>
              </w:rPr>
            </w:pPr>
          </w:p>
          <w:p w14:paraId="1BC002FC" w14:textId="77777777" w:rsidR="000C4E2F" w:rsidRPr="00823C8A" w:rsidRDefault="000C4E2F" w:rsidP="000C4E2F">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303F2F13"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p>
          <w:p w14:paraId="02FDC838"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5CF6B76D" w14:textId="77777777" w:rsidR="000C4E2F" w:rsidRPr="00823C8A" w:rsidRDefault="000C4E2F" w:rsidP="000C4E2F">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7FE7BB72"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 Fax.: ______________________________________</w:t>
            </w:r>
          </w:p>
          <w:p w14:paraId="780EF601"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p>
          <w:p w14:paraId="71006C49" w14:textId="31672B2B" w:rsidR="000C4E2F" w:rsidRPr="00823C8A" w:rsidRDefault="000C4E2F" w:rsidP="000C4E2F">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AA523F">
              <w:rPr>
                <w:rFonts w:asciiTheme="minorHAnsi" w:hAnsiTheme="minorHAnsi" w:cstheme="minorHAnsi"/>
                <w:sz w:val="20"/>
              </w:rPr>
              <w:t xml:space="preserve">przeprowadzenia 6 godzinnych zajęć z zakresu </w:t>
            </w:r>
            <w:r w:rsidR="00A6544A" w:rsidRPr="00A6544A">
              <w:rPr>
                <w:rFonts w:asciiTheme="minorHAnsi" w:hAnsiTheme="minorHAnsi" w:cstheme="minorHAnsi"/>
                <w:sz w:val="20"/>
              </w:rPr>
              <w:t>star-</w:t>
            </w:r>
            <w:proofErr w:type="spellStart"/>
            <w:r w:rsidR="00A6544A" w:rsidRPr="00A6544A">
              <w:rPr>
                <w:rFonts w:asciiTheme="minorHAnsi" w:hAnsiTheme="minorHAnsi" w:cstheme="minorHAnsi"/>
                <w:sz w:val="20"/>
              </w:rPr>
              <w:t>upów</w:t>
            </w:r>
            <w:proofErr w:type="spellEnd"/>
            <w:r w:rsidR="00A6544A" w:rsidRPr="00A6544A">
              <w:rPr>
                <w:rFonts w:asciiTheme="minorHAnsi" w:hAnsiTheme="minorHAnsi" w:cstheme="minorHAnsi"/>
                <w:sz w:val="20"/>
              </w:rPr>
              <w:t xml:space="preserve"> z elementami kreatywnego myślenia</w:t>
            </w:r>
            <w:r w:rsidR="00A6544A" w:rsidRPr="00A6544A">
              <w:rPr>
                <w:rFonts w:asciiTheme="minorHAnsi" w:hAnsiTheme="minorHAnsi" w:cstheme="minorHAnsi"/>
                <w:b/>
                <w:sz w:val="20"/>
              </w:rPr>
              <w:t xml:space="preserve"> </w:t>
            </w:r>
            <w:r w:rsidRPr="009523AF">
              <w:rPr>
                <w:rFonts w:asciiTheme="minorHAnsi" w:hAnsiTheme="minorHAnsi" w:cstheme="minorHAnsi"/>
                <w:bCs/>
                <w:sz w:val="22"/>
              </w:rPr>
              <w:t xml:space="preserve">podczas organizowanej Szkoły Letniej </w:t>
            </w:r>
            <w:r w:rsidRPr="00823C8A">
              <w:rPr>
                <w:rFonts w:asciiTheme="minorHAnsi" w:hAnsiTheme="minorHAnsi" w:cstheme="minorHAnsi"/>
                <w:sz w:val="20"/>
                <w:szCs w:val="20"/>
              </w:rPr>
              <w:t xml:space="preserve">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38472A53" w14:textId="6B204A56" w:rsidR="000C4E2F" w:rsidRPr="009C6FE2" w:rsidRDefault="000C4E2F" w:rsidP="000C4E2F">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w:t>
            </w:r>
            <w:r w:rsidRPr="009C6FE2">
              <w:rPr>
                <w:rFonts w:asciiTheme="minorHAnsi" w:hAnsiTheme="minorHAnsi" w:cstheme="minorHAnsi"/>
                <w:sz w:val="22"/>
              </w:rPr>
              <w:t xml:space="preserve">wykładowcy za prowadzenie zajęć* </w:t>
            </w:r>
          </w:p>
          <w:p w14:paraId="1D2F8B18"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9C6FE2">
              <w:rPr>
                <w:rFonts w:asciiTheme="minorHAnsi" w:hAnsiTheme="minorHAnsi" w:cstheme="minorHAnsi"/>
                <w:bCs/>
                <w:sz w:val="22"/>
                <w:szCs w:val="22"/>
              </w:rPr>
              <w:t xml:space="preserve">/wpisać imię i nazwisko wykładowcy/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3F7E27F"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lastRenderedPageBreak/>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brutto (PLN) ___________________________________</w:t>
            </w:r>
          </w:p>
          <w:p w14:paraId="17B9069E" w14:textId="77777777" w:rsidR="000C4E2F" w:rsidRPr="00301CB6" w:rsidRDefault="000C4E2F" w:rsidP="000C4E2F">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 xml:space="preserve">Cena za </w:t>
            </w:r>
            <w:r>
              <w:rPr>
                <w:rFonts w:asciiTheme="minorHAnsi" w:hAnsiTheme="minorHAnsi" w:cstheme="minorHAnsi"/>
                <w:bCs/>
                <w:color w:val="000000"/>
                <w:sz w:val="22"/>
                <w:szCs w:val="22"/>
              </w:rPr>
              <w:t>6</w:t>
            </w:r>
            <w:r w:rsidRPr="00301CB6">
              <w:rPr>
                <w:rFonts w:asciiTheme="minorHAnsi" w:hAnsiTheme="minorHAnsi" w:cstheme="minorHAnsi"/>
                <w:bCs/>
                <w:color w:val="000000"/>
                <w:sz w:val="22"/>
                <w:szCs w:val="22"/>
              </w:rPr>
              <w:t xml:space="preserve"> godzin dydaktycznych brutto  ____________________________________</w:t>
            </w:r>
          </w:p>
          <w:p w14:paraId="303FA521" w14:textId="77777777" w:rsidR="000C4E2F" w:rsidRPr="00301CB6" w:rsidRDefault="000C4E2F" w:rsidP="000C4E2F">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14AEB2A4" w14:textId="77777777" w:rsidR="000C4E2F" w:rsidRPr="00823C8A" w:rsidRDefault="000C4E2F" w:rsidP="000C4E2F">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0D07F447" w14:textId="77777777" w:rsidR="000C4E2F" w:rsidRPr="00823C8A" w:rsidRDefault="000C4E2F" w:rsidP="000C4E2F">
            <w:pPr>
              <w:rPr>
                <w:rFonts w:asciiTheme="minorHAnsi" w:hAnsiTheme="minorHAnsi" w:cstheme="minorHAnsi"/>
                <w:sz w:val="2"/>
                <w:szCs w:val="20"/>
              </w:rPr>
            </w:pPr>
          </w:p>
          <w:p w14:paraId="05331233" w14:textId="77777777" w:rsidR="000C4E2F" w:rsidRPr="00823C8A" w:rsidRDefault="000C4E2F" w:rsidP="000C4E2F">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34DF02B"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30035998"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B90E9FF"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516DA3F1" w14:textId="117940CF" w:rsidR="000C4E2F" w:rsidRPr="00823C8A" w:rsidRDefault="000C4E2F" w:rsidP="000C4E2F">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 xml:space="preserve">zobowiązuję się, że przedmiot umowy zostanie wykonany przez </w:t>
            </w:r>
            <w:r w:rsidRPr="00A6544A">
              <w:rPr>
                <w:rFonts w:asciiTheme="minorHAnsi" w:hAnsiTheme="minorHAnsi" w:cstheme="minorHAnsi"/>
                <w:sz w:val="22"/>
                <w:szCs w:val="18"/>
                <w:lang w:eastAsia="ar-SA"/>
              </w:rPr>
              <w:t>wykładowcę,</w:t>
            </w:r>
            <w:r w:rsidR="002A51D3" w:rsidRPr="00A6544A">
              <w:t xml:space="preserve"> </w:t>
            </w:r>
            <w:r w:rsidR="002A51D3" w:rsidRPr="00A6544A">
              <w:rPr>
                <w:rFonts w:asciiTheme="minorHAnsi" w:hAnsiTheme="minorHAnsi" w:cstheme="minorHAnsi"/>
                <w:sz w:val="22"/>
                <w:szCs w:val="18"/>
                <w:lang w:eastAsia="ar-SA"/>
              </w:rPr>
              <w:t>którego doświadczenie było przedmiotem oceny w ramach postępowania,</w:t>
            </w:r>
            <w:r w:rsidRPr="00A6544A">
              <w:rPr>
                <w:rFonts w:asciiTheme="minorHAnsi" w:hAnsiTheme="minorHAnsi" w:cstheme="minorHAnsi"/>
                <w:sz w:val="22"/>
                <w:szCs w:val="18"/>
                <w:lang w:eastAsia="ar-SA"/>
              </w:rPr>
              <w:t xml:space="preserve"> z uwzględnieniem możliwości zmiany za zgodą Zamawiającego, przy czym nowy wykładowca </w:t>
            </w:r>
            <w:r w:rsidRPr="00823C8A">
              <w:rPr>
                <w:rFonts w:asciiTheme="minorHAnsi" w:hAnsiTheme="minorHAnsi" w:cstheme="minorHAnsi"/>
                <w:sz w:val="22"/>
                <w:szCs w:val="18"/>
                <w:lang w:eastAsia="ar-SA"/>
              </w:rPr>
              <w:t>musi mieć</w:t>
            </w:r>
            <w:r w:rsidR="002A51D3">
              <w:rPr>
                <w:rFonts w:asciiTheme="minorHAnsi" w:hAnsiTheme="minorHAnsi" w:cstheme="minorHAnsi"/>
                <w:sz w:val="22"/>
                <w:szCs w:val="18"/>
                <w:lang w:eastAsia="ar-SA"/>
              </w:rPr>
              <w:t xml:space="preserve"> </w:t>
            </w:r>
            <w:r w:rsidRPr="00823C8A">
              <w:rPr>
                <w:rFonts w:asciiTheme="minorHAnsi" w:hAnsiTheme="minorHAnsi" w:cstheme="minorHAnsi"/>
                <w:sz w:val="22"/>
                <w:szCs w:val="18"/>
                <w:lang w:eastAsia="ar-SA"/>
              </w:rPr>
              <w:t>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76373940" w14:textId="77777777" w:rsidR="000C4E2F" w:rsidRDefault="000C4E2F" w:rsidP="000C4E2F">
            <w:pPr>
              <w:rPr>
                <w:rFonts w:asciiTheme="minorHAnsi" w:hAnsiTheme="minorHAnsi" w:cstheme="minorHAnsi"/>
                <w:sz w:val="22"/>
                <w:szCs w:val="20"/>
              </w:rPr>
            </w:pPr>
            <w:r>
              <w:rPr>
                <w:rFonts w:asciiTheme="minorHAnsi" w:hAnsiTheme="minorHAnsi" w:cstheme="minorHAnsi"/>
                <w:sz w:val="22"/>
                <w:szCs w:val="20"/>
              </w:rPr>
              <w:t>e</w:t>
            </w:r>
            <w:r w:rsidRPr="00823C8A">
              <w:rPr>
                <w:rFonts w:asciiTheme="minorHAnsi" w:hAnsiTheme="minorHAnsi" w:cstheme="minorHAnsi"/>
                <w:sz w:val="22"/>
                <w:szCs w:val="20"/>
              </w:rPr>
              <w:t xml:space="preserve">) nie podlegam wykluczeniu z postępowania na podstawie art. 7 ust. 1 ustawy z dnia 13 kwietnia 2022r. o szczególnych rozwiązaniach w zakresie </w:t>
            </w:r>
            <w:r w:rsidRPr="00823C8A">
              <w:rPr>
                <w:rFonts w:asciiTheme="minorHAnsi" w:hAnsiTheme="minorHAnsi" w:cstheme="minorHAnsi"/>
                <w:sz w:val="22"/>
                <w:szCs w:val="20"/>
              </w:rPr>
              <w:lastRenderedPageBreak/>
              <w:t>przeciwdziałania wspieraniu agresji na Ukrainę oraz służących ochronie 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p w14:paraId="51725D5D" w14:textId="0FD04FD7" w:rsidR="00826EF8" w:rsidRPr="00954F12" w:rsidRDefault="00826EF8" w:rsidP="00954F12">
            <w:pPr>
              <w:jc w:val="both"/>
              <w:rPr>
                <w:rFonts w:asciiTheme="minorHAnsi" w:hAnsiTheme="minorHAnsi" w:cstheme="minorHAnsi"/>
                <w:sz w:val="22"/>
                <w:szCs w:val="20"/>
              </w:rPr>
            </w:pPr>
          </w:p>
        </w:tc>
        <w:tc>
          <w:tcPr>
            <w:tcW w:w="4433" w:type="dxa"/>
          </w:tcPr>
          <w:p w14:paraId="1B9C8905" w14:textId="65B4A20A"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 xml:space="preserve">Annex No. 1 to the request for proposal No. </w:t>
            </w:r>
            <w:r w:rsidR="00A6544A">
              <w:rPr>
                <w:rFonts w:ascii="Calibri" w:hAnsi="Calibri" w:cs="Arial"/>
                <w:sz w:val="18"/>
                <w:szCs w:val="18"/>
                <w:lang w:val="en-US"/>
              </w:rPr>
              <w:t>9/SL</w:t>
            </w:r>
            <w:r w:rsidRPr="00051B1A">
              <w:rPr>
                <w:rFonts w:ascii="Calibri" w:hAnsi="Calibri" w:cs="Arial"/>
                <w:sz w:val="18"/>
                <w:szCs w:val="18"/>
                <w:lang w:val="en-US"/>
              </w:rPr>
              <w:t>/ZK/</w:t>
            </w:r>
            <w:r w:rsidR="000C4E2F">
              <w:rPr>
                <w:rFonts w:ascii="Calibri" w:hAnsi="Calibri" w:cs="Arial"/>
                <w:sz w:val="18"/>
                <w:szCs w:val="18"/>
                <w:lang w:val="en-US"/>
              </w:rPr>
              <w:t>2023</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265E166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p>
          <w:p w14:paraId="32D1A952" w14:textId="3B471630"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74D0062F" w14:textId="77777777"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 Fax.: ________________________________</w:t>
            </w:r>
          </w:p>
          <w:p w14:paraId="6B8A3873" w14:textId="77777777"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p>
          <w:p w14:paraId="30DD905A" w14:textId="107ACD17" w:rsidR="00766B53" w:rsidRPr="00766B53" w:rsidRDefault="00766B53" w:rsidP="00823C8A">
            <w:pPr>
              <w:autoSpaceDE w:val="0"/>
              <w:autoSpaceDN w:val="0"/>
              <w:adjustRightInd w:val="0"/>
              <w:spacing w:after="120" w:line="288" w:lineRule="auto"/>
              <w:rPr>
                <w:rFonts w:asciiTheme="minorHAnsi" w:hAnsiTheme="minorHAnsi" w:cstheme="minorHAnsi"/>
                <w:b/>
                <w:sz w:val="20"/>
                <w:szCs w:val="20"/>
                <w:lang w:val="en-US"/>
              </w:rPr>
            </w:pPr>
            <w:r w:rsidRPr="00766B53">
              <w:rPr>
                <w:rFonts w:asciiTheme="minorHAnsi" w:hAnsiTheme="minorHAnsi" w:cstheme="minorHAnsi"/>
                <w:sz w:val="20"/>
                <w:szCs w:val="20"/>
                <w:lang w:val="en-US"/>
              </w:rPr>
              <w:t xml:space="preserve">In response to the request for proposal for the service of conducting 6 hours of classes on </w:t>
            </w:r>
            <w:r w:rsidR="00A6544A">
              <w:rPr>
                <w:rFonts w:asciiTheme="minorHAnsi" w:hAnsiTheme="minorHAnsi" w:cstheme="minorHAnsi"/>
                <w:sz w:val="22"/>
                <w:szCs w:val="20"/>
                <w:lang w:val="en-US"/>
              </w:rPr>
              <w:t>start-ups with</w:t>
            </w:r>
            <w:r w:rsidR="00A6544A">
              <w:t xml:space="preserve"> </w:t>
            </w:r>
            <w:r w:rsidR="00A6544A" w:rsidRPr="001851F8">
              <w:rPr>
                <w:rFonts w:asciiTheme="minorHAnsi" w:hAnsiTheme="minorHAnsi" w:cstheme="minorHAnsi"/>
                <w:sz w:val="22"/>
                <w:szCs w:val="20"/>
                <w:lang w:val="en-US"/>
              </w:rPr>
              <w:t>an element of creative thinking</w:t>
            </w:r>
            <w:r w:rsidR="00A6544A" w:rsidRPr="00766B53">
              <w:rPr>
                <w:rFonts w:asciiTheme="minorHAnsi" w:hAnsiTheme="minorHAnsi" w:cstheme="minorHAnsi"/>
                <w:sz w:val="20"/>
                <w:szCs w:val="20"/>
                <w:lang w:val="en-US"/>
              </w:rPr>
              <w:t xml:space="preserve"> </w:t>
            </w:r>
            <w:r w:rsidRPr="00766B53">
              <w:rPr>
                <w:rFonts w:asciiTheme="minorHAnsi" w:hAnsiTheme="minorHAnsi" w:cstheme="minorHAnsi"/>
                <w:sz w:val="20"/>
                <w:szCs w:val="20"/>
                <w:lang w:val="en-US"/>
              </w:rPr>
              <w:t xml:space="preserve">during the organized Summer School within the framework of the project "UMCS Doctoral Schools - Your Success in Globalized World of Science", </w:t>
            </w:r>
            <w:r w:rsidRPr="00766B53">
              <w:rPr>
                <w:rFonts w:asciiTheme="minorHAnsi" w:hAnsiTheme="minorHAnsi" w:cstheme="minorHAnsi"/>
                <w:b/>
                <w:sz w:val="20"/>
                <w:szCs w:val="20"/>
                <w:lang w:val="en-US"/>
              </w:rPr>
              <w:t>we submit an offer of this content:</w:t>
            </w:r>
          </w:p>
          <w:p w14:paraId="22F5CB7F" w14:textId="50D0BB54" w:rsidR="00826EF8"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w:t>
            </w:r>
            <w:r w:rsidR="00766B53">
              <w:rPr>
                <w:rFonts w:asciiTheme="minorHAnsi" w:hAnsiTheme="minorHAnsi" w:cstheme="minorHAnsi"/>
                <w:sz w:val="22"/>
                <w:lang w:val="en-US"/>
              </w:rPr>
              <w:t>lecturer</w:t>
            </w:r>
            <w:r w:rsidRPr="00E1176A">
              <w:rPr>
                <w:rFonts w:asciiTheme="minorHAnsi" w:hAnsiTheme="minorHAnsi" w:cstheme="minorHAnsi"/>
                <w:sz w:val="22"/>
                <w:lang w:val="en-US"/>
              </w:rPr>
              <w:t xml:space="preserve"> for conducting </w:t>
            </w:r>
            <w:r w:rsidR="008F58CE">
              <w:rPr>
                <w:rFonts w:asciiTheme="minorHAnsi" w:hAnsiTheme="minorHAnsi" w:cstheme="minorHAnsi"/>
                <w:sz w:val="22"/>
                <w:lang w:val="en-US"/>
              </w:rPr>
              <w:t>classes</w:t>
            </w:r>
            <w:r w:rsidRPr="00E1176A">
              <w:rPr>
                <w:rFonts w:asciiTheme="minorHAnsi" w:hAnsiTheme="minorHAnsi" w:cstheme="minorHAnsi"/>
                <w:sz w:val="22"/>
                <w:lang w:val="en-US"/>
              </w:rPr>
              <w:t xml:space="preserve">*.  </w:t>
            </w:r>
          </w:p>
          <w:p w14:paraId="39A65684" w14:textId="77777777" w:rsidR="00766B53" w:rsidRPr="00051B1A" w:rsidRDefault="00766B53" w:rsidP="00823C8A">
            <w:pPr>
              <w:autoSpaceDE w:val="0"/>
              <w:autoSpaceDN w:val="0"/>
              <w:adjustRightInd w:val="0"/>
              <w:spacing w:after="120" w:line="288" w:lineRule="auto"/>
              <w:rPr>
                <w:rFonts w:asciiTheme="minorHAnsi" w:hAnsiTheme="minorHAnsi" w:cstheme="minorHAnsi"/>
                <w:sz w:val="22"/>
                <w:lang w:val="en-US"/>
              </w:rPr>
            </w:pPr>
          </w:p>
          <w:p w14:paraId="4A8C8FF7" w14:textId="3C79332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00766B53">
              <w:rPr>
                <w:rFonts w:asciiTheme="minorHAnsi" w:hAnsiTheme="minorHAnsi" w:cstheme="minorHAnsi"/>
                <w:bCs/>
                <w:color w:val="000000"/>
                <w:sz w:val="22"/>
                <w:szCs w:val="22"/>
                <w:lang w:val="en-US"/>
              </w:rPr>
              <w:t>lecturer</w:t>
            </w:r>
            <w:r w:rsidRPr="00E1176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lastRenderedPageBreak/>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5C39DB9A"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 xml:space="preserve">Price for </w:t>
            </w:r>
            <w:r w:rsidR="009523AF">
              <w:rPr>
                <w:rFonts w:asciiTheme="minorHAnsi" w:hAnsiTheme="minorHAnsi" w:cstheme="minorHAnsi"/>
                <w:bCs/>
                <w:color w:val="000000"/>
                <w:sz w:val="22"/>
                <w:szCs w:val="22"/>
                <w:lang w:val="en-US"/>
              </w:rPr>
              <w:t>6</w:t>
            </w:r>
            <w:r w:rsidRPr="00301CB6">
              <w:rPr>
                <w:rFonts w:asciiTheme="minorHAnsi" w:hAnsiTheme="minorHAnsi" w:cstheme="minorHAnsi"/>
                <w:bCs/>
                <w:color w:val="000000"/>
                <w:sz w:val="22"/>
                <w:szCs w:val="22"/>
                <w:lang w:val="en-US"/>
              </w:rPr>
              <w:t xml:space="preserve">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5FFE556C"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w:t>
            </w:r>
            <w:r w:rsidR="00766B53">
              <w:rPr>
                <w:rFonts w:asciiTheme="minorHAnsi" w:hAnsiTheme="minorHAnsi" w:cstheme="minorHAnsi"/>
                <w:sz w:val="22"/>
                <w:szCs w:val="20"/>
                <w:lang w:val="en-US"/>
              </w:rPr>
              <w:t>lecturer</w:t>
            </w:r>
            <w:r w:rsidRPr="00CA515A">
              <w:rPr>
                <w:rFonts w:asciiTheme="minorHAnsi" w:hAnsiTheme="minorHAnsi" w:cstheme="minorHAnsi"/>
                <w:sz w:val="22"/>
                <w:szCs w:val="20"/>
                <w:lang w:val="en-US"/>
              </w:rPr>
              <w:t xml:space="preserve">, </w:t>
            </w:r>
            <w:r w:rsidR="002A51D3" w:rsidRPr="002A51D3">
              <w:rPr>
                <w:rFonts w:asciiTheme="minorHAnsi" w:hAnsiTheme="minorHAnsi" w:cstheme="minorHAnsi"/>
                <w:sz w:val="22"/>
                <w:szCs w:val="20"/>
                <w:lang w:val="en-US"/>
              </w:rPr>
              <w:t>whose experience was evaluated in the proceedings</w:t>
            </w:r>
            <w:r w:rsidR="002A51D3">
              <w:rPr>
                <w:rFonts w:asciiTheme="minorHAnsi" w:hAnsiTheme="minorHAnsi" w:cstheme="minorHAnsi"/>
                <w:sz w:val="22"/>
                <w:szCs w:val="20"/>
                <w:lang w:val="en-US"/>
              </w:rPr>
              <w:t xml:space="preserve">, </w:t>
            </w:r>
            <w:r w:rsidRPr="00CA515A">
              <w:rPr>
                <w:rFonts w:asciiTheme="minorHAnsi" w:hAnsiTheme="minorHAnsi" w:cstheme="minorHAnsi"/>
                <w:sz w:val="22"/>
                <w:szCs w:val="20"/>
                <w:lang w:val="en-US"/>
              </w:rPr>
              <w:t xml:space="preserve">taking into account the possibility of change with the consent of the Client, whereby the new </w:t>
            </w:r>
            <w:r w:rsidR="00221BAB">
              <w:rPr>
                <w:rFonts w:asciiTheme="minorHAnsi" w:hAnsiTheme="minorHAnsi" w:cstheme="minorHAnsi"/>
                <w:sz w:val="22"/>
                <w:szCs w:val="20"/>
                <w:lang w:val="en-US"/>
              </w:rPr>
              <w:t>lecture</w:t>
            </w:r>
            <w:r w:rsidRPr="00CA515A">
              <w:rPr>
                <w:rFonts w:asciiTheme="minorHAnsi" w:hAnsiTheme="minorHAnsi" w:cstheme="minorHAnsi"/>
                <w:sz w:val="22"/>
                <w:szCs w:val="20"/>
                <w:lang w:val="en-US"/>
              </w:rPr>
              <w:t xml:space="preserve">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 xml:space="preserve">to exclusion based on Article 7 section 1 of the Act of April 13, 2022, on special solutions to prevent support for aggression against Ukraine and to protect national security (Dz. U. of 2022, item 835, as </w:t>
            </w:r>
            <w:r w:rsidRPr="00CA515A">
              <w:rPr>
                <w:rFonts w:asciiTheme="minorHAnsi" w:eastAsia="SimSun" w:hAnsiTheme="minorHAnsi" w:cstheme="minorHAnsi"/>
                <w:kern w:val="3"/>
                <w:sz w:val="22"/>
                <w:szCs w:val="20"/>
                <w:lang w:val="en-US" w:eastAsia="zh-CN" w:bidi="hi-IN"/>
              </w:rPr>
              <w:lastRenderedPageBreak/>
              <w:t>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rsidRPr="00766B53" w14:paraId="04E5312B" w14:textId="77777777" w:rsidTr="00D24686">
        <w:tc>
          <w:tcPr>
            <w:tcW w:w="8664" w:type="dxa"/>
            <w:gridSpan w:val="2"/>
          </w:tcPr>
          <w:p w14:paraId="470F9C4B" w14:textId="77777777" w:rsidR="00954F12" w:rsidRPr="00766B53" w:rsidRDefault="00954F12" w:rsidP="00954F12">
            <w:pPr>
              <w:spacing w:before="1080"/>
              <w:jc w:val="center"/>
              <w:rPr>
                <w:rFonts w:asciiTheme="minorHAnsi" w:hAnsiTheme="minorHAnsi" w:cstheme="minorHAnsi"/>
                <w:sz w:val="18"/>
                <w:szCs w:val="18"/>
              </w:rPr>
            </w:pPr>
            <w:bookmarkStart w:id="0" w:name="_Hlk121482629"/>
            <w:r w:rsidRPr="00766B53">
              <w:rPr>
                <w:rFonts w:asciiTheme="minorHAnsi" w:hAnsiTheme="minorHAnsi" w:cstheme="minorHAnsi"/>
                <w:sz w:val="18"/>
                <w:szCs w:val="18"/>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0"/>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766B53" w:rsidRDefault="00EC1C6A" w:rsidP="00EC1C6A">
      <w:pPr>
        <w:rPr>
          <w:rFonts w:ascii="Calibri" w:hAnsi="Calibri" w:cs="Arial"/>
          <w:sz w:val="18"/>
          <w:szCs w:val="18"/>
          <w:lang w:val="en-US"/>
        </w:rPr>
      </w:pPr>
    </w:p>
    <w:p w14:paraId="38CC49A0" w14:textId="77777777" w:rsidR="00EC1C6A" w:rsidRPr="00766B53" w:rsidRDefault="00EC1C6A" w:rsidP="00EC1C6A">
      <w:pPr>
        <w:rPr>
          <w:rFonts w:ascii="Calibri" w:hAnsi="Calibri" w:cs="Arial"/>
          <w:sz w:val="18"/>
          <w:szCs w:val="18"/>
          <w:lang w:val="en-US"/>
        </w:rPr>
      </w:pPr>
      <w:r w:rsidRPr="00766B53">
        <w:rPr>
          <w:rFonts w:ascii="Calibri" w:hAnsi="Calibri" w:cs="Arial"/>
          <w:sz w:val="18"/>
          <w:szCs w:val="18"/>
          <w:lang w:val="en-US"/>
        </w:rPr>
        <w:br w:type="page"/>
      </w:r>
    </w:p>
    <w:tbl>
      <w:tblPr>
        <w:tblStyle w:val="Tabela-Siatka"/>
        <w:tblW w:w="8912" w:type="dxa"/>
        <w:tblLook w:val="04A0" w:firstRow="1" w:lastRow="0" w:firstColumn="1" w:lastColumn="0" w:noHBand="0" w:noVBand="1"/>
      </w:tblPr>
      <w:tblGrid>
        <w:gridCol w:w="4332"/>
        <w:gridCol w:w="58"/>
        <w:gridCol w:w="4274"/>
        <w:gridCol w:w="226"/>
        <w:gridCol w:w="22"/>
      </w:tblGrid>
      <w:tr w:rsidR="00954F12" w14:paraId="73CC9F8C" w14:textId="77777777" w:rsidTr="00D74A88">
        <w:trPr>
          <w:gridAfter w:val="2"/>
          <w:wAfter w:w="248" w:type="dxa"/>
          <w:trHeight w:val="10644"/>
        </w:trPr>
        <w:tc>
          <w:tcPr>
            <w:tcW w:w="4332" w:type="dxa"/>
          </w:tcPr>
          <w:p w14:paraId="233252CD" w14:textId="28626A52" w:rsidR="00ED2F34" w:rsidRPr="00E66AD2" w:rsidRDefault="00ED2F34" w:rsidP="00ED2F34">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00A6544A">
              <w:rPr>
                <w:rFonts w:ascii="Calibri" w:hAnsi="Calibri"/>
                <w:bCs/>
                <w:iCs/>
                <w:sz w:val="18"/>
              </w:rPr>
              <w:t>9/SL</w:t>
            </w:r>
            <w:r w:rsidRPr="00786FCB">
              <w:rPr>
                <w:rFonts w:ascii="Calibri" w:hAnsi="Calibri"/>
                <w:bCs/>
                <w:iCs/>
                <w:sz w:val="18"/>
              </w:rPr>
              <w:t>/ZK/2023</w:t>
            </w:r>
          </w:p>
          <w:p w14:paraId="5C9F37D2" w14:textId="77777777" w:rsidR="00ED2F34" w:rsidRPr="00E66AD2" w:rsidRDefault="00ED2F34" w:rsidP="00ED2F34">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632D59B7" w14:textId="77777777" w:rsidR="00ED2F34" w:rsidRPr="001C7A36" w:rsidRDefault="00ED2F34" w:rsidP="00ED2F34">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5DD7A6EF" w14:textId="77777777" w:rsidR="00ED2F34" w:rsidRPr="001C7A36" w:rsidRDefault="00ED2F34" w:rsidP="00ED2F34">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 xml:space="preserve">WYKAZ WYKSZTAŁCENIA I DOŚWIADCZENIA </w:t>
            </w:r>
            <w:r w:rsidRPr="002A51D3">
              <w:rPr>
                <w:rFonts w:asciiTheme="minorHAnsi" w:hAnsiTheme="minorHAnsi" w:cstheme="minorHAnsi"/>
                <w:sz w:val="20"/>
                <w:szCs w:val="22"/>
                <w:u w:val="single"/>
              </w:rPr>
              <w:t>WYKŁADOWCY</w:t>
            </w:r>
          </w:p>
          <w:p w14:paraId="7299274F" w14:textId="5FF91F02" w:rsidR="00ED2F34" w:rsidRPr="00430B16" w:rsidRDefault="00ED2F34" w:rsidP="00430B16">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7885E3A1" w14:textId="7F24ED5F" w:rsidR="00ED2F34" w:rsidRPr="00954F12"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Calibri"/>
                <w:b/>
                <w:sz w:val="20"/>
                <w:szCs w:val="20"/>
              </w:rPr>
              <w:t xml:space="preserve">Współpracuje obecnie z </w:t>
            </w:r>
            <w:r w:rsidR="002A51D3">
              <w:rPr>
                <w:rFonts w:cs="Calibri"/>
                <w:b/>
                <w:sz w:val="20"/>
                <w:szCs w:val="20"/>
              </w:rPr>
              <w:t>polskim</w:t>
            </w:r>
            <w:r w:rsidRPr="00954F12">
              <w:rPr>
                <w:rFonts w:cs="Calibri"/>
                <w:b/>
                <w:sz w:val="20"/>
                <w:szCs w:val="20"/>
              </w:rPr>
              <w:t xml:space="preserve"> ośrodkiem naukowym (uczelnią lub jednostką badawczą): </w:t>
            </w:r>
          </w:p>
          <w:p w14:paraId="437A80EA" w14:textId="77777777" w:rsidR="00ED2F34" w:rsidRPr="00954F12" w:rsidRDefault="00ED2F34" w:rsidP="00ED2F34">
            <w:pPr>
              <w:pStyle w:val="Akapitzlist"/>
              <w:widowControl w:val="0"/>
              <w:spacing w:after="0" w:line="360" w:lineRule="auto"/>
              <w:ind w:left="318"/>
              <w:rPr>
                <w:rFonts w:cstheme="minorHAnsi"/>
                <w:sz w:val="20"/>
              </w:rPr>
            </w:pPr>
            <w:r w:rsidRPr="00954F12">
              <w:rPr>
                <w:rFonts w:cstheme="minorHAnsi"/>
                <w:sz w:val="20"/>
              </w:rPr>
              <w:t>TAK / NIE (właściwe zaznaczyć)</w:t>
            </w:r>
          </w:p>
          <w:p w14:paraId="4DB05A5D" w14:textId="4D0773EA" w:rsidR="00ED2F34" w:rsidRPr="00253E5F" w:rsidRDefault="00ED2F34" w:rsidP="00ED2F34">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w:t>
            </w:r>
            <w:r w:rsidRPr="00786FCB">
              <w:rPr>
                <w:rFonts w:cstheme="minorHAnsi"/>
                <w:b/>
                <w:sz w:val="20"/>
                <w:szCs w:val="20"/>
              </w:rPr>
              <w:t xml:space="preserve"> </w:t>
            </w:r>
            <w:r w:rsidRPr="00A6544A">
              <w:rPr>
                <w:rFonts w:cstheme="minorHAnsi"/>
                <w:b/>
                <w:sz w:val="20"/>
                <w:szCs w:val="20"/>
              </w:rPr>
              <w:t xml:space="preserve">zawodowe w obszarze tematycznym obejmującym </w:t>
            </w:r>
            <w:r w:rsidR="00A6544A" w:rsidRPr="00A6544A">
              <w:rPr>
                <w:rFonts w:cstheme="minorHAnsi"/>
                <w:b/>
                <w:sz w:val="20"/>
                <w:szCs w:val="20"/>
              </w:rPr>
              <w:t>start-</w:t>
            </w:r>
            <w:proofErr w:type="spellStart"/>
            <w:r w:rsidR="00A6544A" w:rsidRPr="00A6544A">
              <w:rPr>
                <w:rFonts w:cstheme="minorHAnsi"/>
                <w:b/>
                <w:sz w:val="20"/>
                <w:szCs w:val="20"/>
              </w:rPr>
              <w:t>upy</w:t>
            </w:r>
            <w:proofErr w:type="spellEnd"/>
            <w:r w:rsidRPr="00A6544A">
              <w:rPr>
                <w:rFonts w:cstheme="minorHAnsi"/>
                <w:b/>
                <w:sz w:val="20"/>
                <w:szCs w:val="20"/>
              </w:rPr>
              <w:t xml:space="preserve"> </w:t>
            </w:r>
            <w:r w:rsidRPr="00253E5F">
              <w:rPr>
                <w:rFonts w:cstheme="minorHAnsi"/>
                <w:b/>
                <w:sz w:val="20"/>
                <w:szCs w:val="20"/>
              </w:rPr>
              <w:t>w okresie ostatnich 10 lat przed upływem terminu składania ofert</w:t>
            </w:r>
            <w:r w:rsidRPr="00954F12">
              <w:rPr>
                <w:rFonts w:cstheme="minorHAnsi"/>
                <w:b/>
                <w:sz w:val="20"/>
                <w:szCs w:val="20"/>
              </w:rPr>
              <w:t>:</w:t>
            </w:r>
          </w:p>
          <w:p w14:paraId="018774F6" w14:textId="77777777" w:rsidR="00ED2F34" w:rsidRDefault="00ED2F34" w:rsidP="00ED2F34">
            <w:pPr>
              <w:pStyle w:val="Akapitzlist"/>
              <w:widowControl w:val="0"/>
              <w:spacing w:line="360" w:lineRule="auto"/>
              <w:ind w:left="318"/>
              <w:rPr>
                <w:rFonts w:cstheme="minorHAnsi"/>
                <w:sz w:val="20"/>
              </w:rPr>
            </w:pPr>
            <w:r w:rsidRPr="00954F12">
              <w:rPr>
                <w:rFonts w:cstheme="minorHAnsi"/>
                <w:sz w:val="20"/>
              </w:rPr>
              <w:t>TAK / NIE (właściwe zaznaczyć)</w:t>
            </w:r>
          </w:p>
          <w:p w14:paraId="2A5F69CC" w14:textId="6E3E40AE" w:rsidR="00954F12" w:rsidRPr="00ED2F34" w:rsidRDefault="00ED2F34" w:rsidP="00ED2F34">
            <w:pPr>
              <w:pStyle w:val="Akapitzlist"/>
              <w:widowControl w:val="0"/>
              <w:numPr>
                <w:ilvl w:val="0"/>
                <w:numId w:val="26"/>
              </w:numPr>
              <w:spacing w:line="360" w:lineRule="auto"/>
              <w:ind w:left="284" w:hanging="284"/>
              <w:rPr>
                <w:rFonts w:cs="Calibri"/>
                <w:b/>
                <w:sz w:val="20"/>
                <w:szCs w:val="20"/>
              </w:rPr>
            </w:pPr>
            <w:r w:rsidRPr="000B314D">
              <w:rPr>
                <w:rFonts w:cstheme="minorHAnsi"/>
                <w:b/>
                <w:sz w:val="20"/>
                <w:szCs w:val="20"/>
              </w:rPr>
              <w:t>Posługuje się językiem angielskim</w:t>
            </w:r>
            <w:r w:rsidRPr="000B314D">
              <w:rPr>
                <w:rFonts w:cstheme="minorHAnsi"/>
                <w:sz w:val="20"/>
                <w:szCs w:val="20"/>
              </w:rPr>
              <w:t xml:space="preserve"> na poziomie zaawansowanym w piśmie i w mowie: TAK / NIE (właściwe zaznaczyć)</w:t>
            </w:r>
            <w:r>
              <w:rPr>
                <w:rFonts w:cstheme="minorHAnsi"/>
                <w:sz w:val="20"/>
                <w:szCs w:val="20"/>
              </w:rPr>
              <w:t>.</w:t>
            </w:r>
          </w:p>
        </w:tc>
        <w:tc>
          <w:tcPr>
            <w:tcW w:w="4332" w:type="dxa"/>
            <w:gridSpan w:val="2"/>
          </w:tcPr>
          <w:p w14:paraId="74915C82" w14:textId="1CCCFF0A"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w:t>
            </w:r>
            <w:r w:rsidR="00A6544A">
              <w:rPr>
                <w:rFonts w:ascii="Calibri" w:hAnsi="Calibri" w:cs="Arial"/>
                <w:sz w:val="18"/>
                <w:szCs w:val="18"/>
                <w:lang w:val="en-US"/>
              </w:rPr>
              <w:t>9/SL</w:t>
            </w:r>
            <w:r w:rsidRPr="001923CE">
              <w:rPr>
                <w:rFonts w:ascii="Calibri" w:hAnsi="Calibri" w:cs="Arial"/>
                <w:sz w:val="18"/>
                <w:szCs w:val="18"/>
                <w:lang w:val="en-US"/>
              </w:rPr>
              <w:t>/ZK/</w:t>
            </w:r>
            <w:r w:rsidR="00ED2F34">
              <w:rPr>
                <w:rFonts w:ascii="Calibri" w:hAnsi="Calibri" w:cs="Arial"/>
                <w:sz w:val="18"/>
                <w:szCs w:val="18"/>
                <w:lang w:val="en-US"/>
              </w:rPr>
              <w:t>2023</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133005F8" w14:textId="573DA605" w:rsidR="00954F12" w:rsidRPr="00290124" w:rsidRDefault="00954F12" w:rsidP="00290124">
            <w:pPr>
              <w:widowControl w:val="0"/>
              <w:spacing w:after="48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I declare that I meet the conditions of participation in the proceedings for the award of the contract specified in the Request for Proposal and I submit information confirming the fulfillment of the conditions of participation in the proceedings.</w:t>
            </w:r>
          </w:p>
          <w:p w14:paraId="3461A5BB" w14:textId="7E498D68"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 xml:space="preserve">LIST OF THE </w:t>
            </w:r>
            <w:r w:rsidR="00221BAB">
              <w:rPr>
                <w:rFonts w:asciiTheme="minorHAnsi" w:hAnsiTheme="minorHAnsi" w:cstheme="minorHAnsi"/>
                <w:sz w:val="20"/>
                <w:szCs w:val="22"/>
                <w:u w:val="single"/>
                <w:lang w:val="en-US"/>
              </w:rPr>
              <w:t>LECTURER</w:t>
            </w:r>
            <w:r w:rsidRPr="001923CE">
              <w:rPr>
                <w:rFonts w:asciiTheme="minorHAnsi" w:hAnsiTheme="minorHAnsi" w:cstheme="minorHAnsi"/>
                <w:sz w:val="20"/>
                <w:szCs w:val="22"/>
                <w:u w:val="single"/>
                <w:lang w:val="en-US"/>
              </w:rPr>
              <w:t xml:space="preserve"> EDUCATION AND EXPERIENCE</w:t>
            </w:r>
            <w:r>
              <w:rPr>
                <w:rFonts w:asciiTheme="minorHAnsi" w:hAnsiTheme="minorHAnsi" w:cstheme="minorHAnsi"/>
                <w:sz w:val="20"/>
                <w:szCs w:val="22"/>
                <w:u w:val="single"/>
                <w:lang w:val="en-US"/>
              </w:rPr>
              <w:t xml:space="preserve"> </w:t>
            </w:r>
          </w:p>
          <w:p w14:paraId="25BB63FA" w14:textId="0C040799" w:rsidR="00954F12" w:rsidRPr="00430B16" w:rsidRDefault="00954F12" w:rsidP="00430B16">
            <w:pPr>
              <w:widowControl w:val="0"/>
              <w:spacing w:before="120" w:after="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bookmarkStart w:id="1" w:name="_GoBack"/>
            <w:bookmarkEnd w:id="1"/>
          </w:p>
          <w:p w14:paraId="193C2596" w14:textId="5CD0130F" w:rsidR="00290124" w:rsidRDefault="00954F12" w:rsidP="00221BAB">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 xml:space="preserve">I am employed or currently cooperating with a </w:t>
            </w:r>
            <w:r w:rsidR="004B0AE9">
              <w:rPr>
                <w:rFonts w:cstheme="minorHAnsi"/>
                <w:b/>
                <w:sz w:val="20"/>
                <w:lang w:val="en-US"/>
              </w:rPr>
              <w:t>polish</w:t>
            </w:r>
            <w:r w:rsidRPr="00954F12">
              <w:rPr>
                <w:rFonts w:cstheme="minorHAnsi"/>
                <w:b/>
                <w:sz w:val="20"/>
                <w:lang w:val="en-US"/>
              </w:rPr>
              <w:t xml:space="preserve">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4B80497F" w14:textId="31F6AF01" w:rsidR="00221BAB" w:rsidRPr="00290124" w:rsidRDefault="00221BAB" w:rsidP="00221BAB">
            <w:pPr>
              <w:pStyle w:val="Akapitzlist"/>
              <w:widowControl w:val="0"/>
              <w:numPr>
                <w:ilvl w:val="0"/>
                <w:numId w:val="32"/>
              </w:numPr>
              <w:spacing w:before="240" w:after="0" w:line="360" w:lineRule="auto"/>
              <w:ind w:left="238" w:hanging="238"/>
              <w:rPr>
                <w:rFonts w:cstheme="minorHAnsi"/>
                <w:bCs/>
                <w:sz w:val="20"/>
                <w:lang w:val="en-US"/>
              </w:rPr>
            </w:pPr>
            <w:r w:rsidRPr="00290124">
              <w:rPr>
                <w:rFonts w:cstheme="minorHAnsi"/>
                <w:b/>
                <w:sz w:val="20"/>
                <w:szCs w:val="20"/>
                <w:lang w:val="en-US"/>
              </w:rPr>
              <w:t xml:space="preserve">I have min. 5 years of professional experience in a subject area involving </w:t>
            </w:r>
            <w:r w:rsidR="00A6544A" w:rsidRPr="00A6544A">
              <w:rPr>
                <w:rFonts w:cstheme="minorHAnsi"/>
                <w:b/>
                <w:sz w:val="20"/>
                <w:szCs w:val="20"/>
                <w:lang w:val="en-US"/>
              </w:rPr>
              <w:t>start-ups</w:t>
            </w:r>
            <w:r w:rsidRPr="00290124">
              <w:rPr>
                <w:rFonts w:cstheme="minorHAnsi"/>
                <w:b/>
                <w:sz w:val="20"/>
                <w:szCs w:val="20"/>
                <w:lang w:val="en-US"/>
              </w:rPr>
              <w:t xml:space="preserve">, within the last 10 years before the deadline for submission of offers: </w:t>
            </w:r>
          </w:p>
          <w:p w14:paraId="023F0176" w14:textId="3F877AD6" w:rsidR="00954F12" w:rsidRPr="00221BAB" w:rsidRDefault="00954F12" w:rsidP="00290124">
            <w:pPr>
              <w:pStyle w:val="Bezodstpw"/>
              <w:spacing w:after="120"/>
              <w:ind w:left="238"/>
              <w:rPr>
                <w:rFonts w:asciiTheme="minorHAnsi" w:hAnsiTheme="minorHAnsi" w:cstheme="minorHAnsi"/>
                <w:bCs/>
                <w:sz w:val="20"/>
                <w:szCs w:val="20"/>
                <w:lang w:val="en-US"/>
              </w:rPr>
            </w:pPr>
            <w:r w:rsidRPr="00221BAB">
              <w:rPr>
                <w:rFonts w:asciiTheme="minorHAnsi" w:hAnsiTheme="minorHAnsi" w:cstheme="minorHAnsi"/>
                <w:bCs/>
                <w:sz w:val="20"/>
                <w:szCs w:val="20"/>
                <w:lang w:val="en-US"/>
              </w:rPr>
              <w:t>YES / NO (mark appropriate)</w:t>
            </w:r>
          </w:p>
          <w:p w14:paraId="72A0605D"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 xml:space="preserve">Speaks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rsidRPr="00766B53" w14:paraId="6D40A079" w14:textId="77777777" w:rsidTr="00D74A88">
        <w:trPr>
          <w:gridAfter w:val="2"/>
          <w:wAfter w:w="248" w:type="dxa"/>
          <w:trHeight w:val="1268"/>
        </w:trPr>
        <w:tc>
          <w:tcPr>
            <w:tcW w:w="8664" w:type="dxa"/>
            <w:gridSpan w:val="3"/>
          </w:tcPr>
          <w:p w14:paraId="1F250D25" w14:textId="77777777" w:rsidR="00253E5F" w:rsidRPr="00766B53" w:rsidRDefault="00253E5F" w:rsidP="00253E5F">
            <w:pPr>
              <w:spacing w:before="840"/>
              <w:jc w:val="center"/>
              <w:rPr>
                <w:rFonts w:asciiTheme="minorHAnsi" w:hAnsiTheme="minorHAnsi" w:cstheme="minorHAnsi"/>
                <w:sz w:val="18"/>
                <w:szCs w:val="18"/>
              </w:rPr>
            </w:pPr>
            <w:r w:rsidRPr="00766B53">
              <w:rPr>
                <w:rFonts w:asciiTheme="minorHAnsi" w:hAnsiTheme="minorHAnsi" w:cstheme="minorHAnsi"/>
                <w:sz w:val="18"/>
                <w:szCs w:val="18"/>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rsidRPr="00766B53" w14:paraId="5E48628F" w14:textId="77777777" w:rsidTr="00D74A88">
        <w:trPr>
          <w:gridAfter w:val="1"/>
          <w:wAfter w:w="22" w:type="dxa"/>
          <w:trHeight w:val="7467"/>
        </w:trPr>
        <w:tc>
          <w:tcPr>
            <w:tcW w:w="4390" w:type="dxa"/>
            <w:gridSpan w:val="2"/>
          </w:tcPr>
          <w:p w14:paraId="3CE1269F" w14:textId="452D31DD" w:rsidR="00ED2F34" w:rsidRPr="008D4B2A" w:rsidRDefault="00ED2F34" w:rsidP="00ED2F34">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00A6544A">
              <w:rPr>
                <w:rFonts w:ascii="Calibri" w:hAnsi="Calibri"/>
                <w:bCs/>
                <w:iCs/>
                <w:sz w:val="18"/>
              </w:rPr>
              <w:t>9/SL</w:t>
            </w:r>
            <w:bookmarkStart w:id="2" w:name="_Hlk122678506"/>
            <w:r w:rsidRPr="00786FCB">
              <w:rPr>
                <w:rFonts w:ascii="Calibri" w:hAnsi="Calibri"/>
                <w:bCs/>
                <w:iCs/>
                <w:sz w:val="18"/>
              </w:rPr>
              <w:t>/ZK</w:t>
            </w:r>
            <w:bookmarkEnd w:id="2"/>
            <w:r w:rsidRPr="00786FCB">
              <w:rPr>
                <w:rFonts w:ascii="Calibri" w:hAnsi="Calibri"/>
                <w:bCs/>
                <w:iCs/>
                <w:sz w:val="18"/>
              </w:rPr>
              <w:t>/2023</w:t>
            </w:r>
          </w:p>
          <w:p w14:paraId="24937861" w14:textId="77777777" w:rsidR="00ED2F34" w:rsidRPr="00D952E5" w:rsidRDefault="00ED2F34" w:rsidP="00ED2F34">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487DFA2E" w14:textId="77777777" w:rsidR="00ED2F34" w:rsidRDefault="00ED2F34" w:rsidP="00ED2F34">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3F3817E"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4FBB7CE3"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66B3008E" w14:textId="49123F28"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sidRPr="00290124">
              <w:rPr>
                <w:rFonts w:cstheme="minorHAnsi"/>
                <w:sz w:val="20"/>
              </w:rPr>
              <w:t xml:space="preserve">Zapytanie ofertowe dotyczące </w:t>
            </w:r>
            <w:r w:rsidRPr="00290124">
              <w:rPr>
                <w:rFonts w:cstheme="minorHAnsi"/>
                <w:b/>
                <w:bCs/>
              </w:rPr>
              <w:t xml:space="preserve">usługi przeprowadzenia 6-godzinnych zajęć przez </w:t>
            </w:r>
            <w:r w:rsidRPr="003552A1">
              <w:rPr>
                <w:rFonts w:cstheme="minorHAnsi"/>
                <w:b/>
                <w:bCs/>
              </w:rPr>
              <w:t>wykładowcę</w:t>
            </w:r>
            <w:r w:rsidRPr="000137CB">
              <w:rPr>
                <w:rFonts w:cstheme="minorHAnsi"/>
                <w:b/>
                <w:bCs/>
                <w:color w:val="00B050"/>
              </w:rPr>
              <w:t xml:space="preserve"> </w:t>
            </w:r>
            <w:r w:rsidRPr="00290124">
              <w:rPr>
                <w:rFonts w:cstheme="minorHAnsi"/>
                <w:b/>
                <w:bCs/>
              </w:rPr>
              <w:t xml:space="preserve">podczas organizowanej Szkoły Letniej </w:t>
            </w:r>
            <w:r w:rsidRPr="00290124">
              <w:rPr>
                <w:rFonts w:cstheme="minorHAnsi"/>
                <w:bCs/>
              </w:rPr>
              <w:t xml:space="preserve">w ramach projektu </w:t>
            </w:r>
            <w:r w:rsidRPr="00290124">
              <w:rPr>
                <w:rFonts w:cstheme="minorHAnsi"/>
              </w:rPr>
              <w:t xml:space="preserve">„UMCS </w:t>
            </w:r>
            <w:proofErr w:type="spellStart"/>
            <w:r w:rsidRPr="00290124">
              <w:rPr>
                <w:rFonts w:cstheme="minorHAnsi"/>
              </w:rPr>
              <w:t>Doctoral</w:t>
            </w:r>
            <w:proofErr w:type="spellEnd"/>
            <w:r w:rsidRPr="00290124">
              <w:rPr>
                <w:rFonts w:cstheme="minorHAnsi"/>
              </w:rPr>
              <w:t xml:space="preserve"> Schools – </w:t>
            </w:r>
            <w:proofErr w:type="spellStart"/>
            <w:r w:rsidRPr="00290124">
              <w:rPr>
                <w:rFonts w:cstheme="minorHAnsi"/>
              </w:rPr>
              <w:t>Your</w:t>
            </w:r>
            <w:proofErr w:type="spellEnd"/>
            <w:r w:rsidRPr="00290124">
              <w:rPr>
                <w:rFonts w:cstheme="minorHAnsi"/>
              </w:rPr>
              <w:t xml:space="preserve"> </w:t>
            </w:r>
            <w:proofErr w:type="spellStart"/>
            <w:r w:rsidRPr="00290124">
              <w:rPr>
                <w:rFonts w:cstheme="minorHAnsi"/>
              </w:rPr>
              <w:t>Success</w:t>
            </w:r>
            <w:proofErr w:type="spellEnd"/>
            <w:r w:rsidRPr="00290124">
              <w:rPr>
                <w:rFonts w:cstheme="minorHAnsi"/>
              </w:rPr>
              <w:t xml:space="preserve"> in </w:t>
            </w:r>
            <w:proofErr w:type="spellStart"/>
            <w:r w:rsidRPr="00290124">
              <w:rPr>
                <w:rFonts w:cstheme="minorHAnsi"/>
              </w:rPr>
              <w:t>Globalized</w:t>
            </w:r>
            <w:proofErr w:type="spellEnd"/>
            <w:r w:rsidRPr="00290124">
              <w:rPr>
                <w:rFonts w:cstheme="minorHAnsi"/>
              </w:rPr>
              <w:t xml:space="preserve"> World of Science” </w:t>
            </w:r>
            <w:r>
              <w:rPr>
                <w:rFonts w:ascii="Calibri" w:hAnsi="Calibri" w:cs="Arial"/>
                <w:bCs/>
                <w:sz w:val="20"/>
              </w:rPr>
              <w:t xml:space="preserve">(oznaczenie sprawy: </w:t>
            </w:r>
            <w:r w:rsidR="00A6544A">
              <w:rPr>
                <w:rFonts w:ascii="Calibri" w:hAnsi="Calibri" w:cs="Arial"/>
                <w:bCs/>
                <w:sz w:val="20"/>
              </w:rPr>
              <w:t>9/SL</w:t>
            </w:r>
            <w:r w:rsidRPr="001D3732">
              <w:rPr>
                <w:rFonts w:ascii="Calibri" w:hAnsi="Calibri" w:cs="Arial"/>
                <w:bCs/>
                <w:sz w:val="20"/>
              </w:rPr>
              <w:t>/ZK</w:t>
            </w:r>
            <w:r>
              <w:rPr>
                <w:rFonts w:ascii="Calibri" w:hAnsi="Calibri" w:cs="Arial"/>
                <w:bCs/>
                <w:sz w:val="20"/>
              </w:rPr>
              <w:t xml:space="preserve">/2023),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7C293D98"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552CF3A4"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388BCB7F"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bowiązek podania przez Panią/Pana danych osobowych bezpośrednio Pani/Pana </w:t>
            </w:r>
            <w:r>
              <w:rPr>
                <w:rFonts w:cstheme="minorHAnsi"/>
                <w:sz w:val="20"/>
              </w:rPr>
              <w:lastRenderedPageBreak/>
              <w:t>dotyczących jest wymogiem ustawowym określonym w przepisach ustawy, związanym z udziałem w postępowaniu o udzielenie zamówienia publicznego; konsekwencje niepodania określonych danych wynikają z ustawy;</w:t>
            </w:r>
          </w:p>
          <w:p w14:paraId="660A96B5"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3F449A36"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45DCD82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445CC4B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35F30F3F"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489CC644" w14:textId="77777777" w:rsidR="00ED2F34" w:rsidRDefault="00ED2F34" w:rsidP="00ED2F34">
            <w:pPr>
              <w:pStyle w:val="Akapitzlist"/>
              <w:numPr>
                <w:ilvl w:val="0"/>
                <w:numId w:val="13"/>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416F0B80"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5C18FD72" w14:textId="77777777" w:rsidR="00ED2F34" w:rsidRDefault="00ED2F34" w:rsidP="00ED2F34">
            <w:pPr>
              <w:pStyle w:val="Akapitzlist"/>
              <w:numPr>
                <w:ilvl w:val="0"/>
                <w:numId w:val="14"/>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45BFF759" w14:textId="77777777" w:rsidR="00ED2F34" w:rsidRDefault="00ED2F34" w:rsidP="00ED2F34">
            <w:pPr>
              <w:pStyle w:val="Akapitzlist"/>
              <w:numPr>
                <w:ilvl w:val="0"/>
                <w:numId w:val="14"/>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7080F19D" w14:textId="77777777" w:rsidR="00ED2F34" w:rsidRPr="00934D1D" w:rsidRDefault="00ED2F34" w:rsidP="00ED2F34">
            <w:pPr>
              <w:pStyle w:val="Akapitzlist"/>
              <w:numPr>
                <w:ilvl w:val="0"/>
                <w:numId w:val="14"/>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1DC1FD89" w14:textId="77777777" w:rsidR="00ED2F34" w:rsidRDefault="00ED2F34" w:rsidP="00ED2F34">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organizacji międzynarodowych. Mogą one zostać przekazane podmiotom </w:t>
            </w:r>
            <w:r>
              <w:rPr>
                <w:rFonts w:cstheme="minorHAnsi"/>
                <w:sz w:val="20"/>
              </w:rPr>
              <w:lastRenderedPageBreak/>
              <w:t>współpracującym z Uniwersytetem w oparciu o umowy powierzenia  zawarte zgodnie z 28 RODO, m.in. w związku ze wsparciem w  zakresie IT, czy obsługą korespondencji. W pozostałym zakresie zasady i sposób postępowania z danymi został opisany powyżej.</w:t>
            </w:r>
          </w:p>
          <w:p w14:paraId="36284105" w14:textId="77777777" w:rsidR="00ED2F34" w:rsidRDefault="00ED2F34" w:rsidP="00ED2F34">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415324E6" w14:textId="77777777" w:rsidR="00ED2F34" w:rsidRDefault="00ED2F34" w:rsidP="00ED2F34">
            <w:pPr>
              <w:jc w:val="both"/>
              <w:outlineLvl w:val="0"/>
              <w:rPr>
                <w:rFonts w:asciiTheme="minorHAnsi" w:hAnsiTheme="minorHAnsi" w:cstheme="minorHAnsi"/>
                <w:i/>
                <w:sz w:val="20"/>
                <w:szCs w:val="22"/>
              </w:rPr>
            </w:pPr>
          </w:p>
          <w:p w14:paraId="2DBB5B5B" w14:textId="77777777" w:rsidR="00ED2F34" w:rsidRDefault="00ED2F34" w:rsidP="00ED2F34">
            <w:pPr>
              <w:jc w:val="both"/>
              <w:rPr>
                <w:rFonts w:ascii="Calibri" w:hAnsi="Calibri" w:cs="Arial"/>
                <w:sz w:val="20"/>
                <w:szCs w:val="22"/>
              </w:rPr>
            </w:pPr>
            <w:r>
              <w:rPr>
                <w:rFonts w:ascii="Calibri" w:hAnsi="Calibri" w:cs="Arial"/>
                <w:sz w:val="20"/>
                <w:szCs w:val="22"/>
              </w:rPr>
              <w:t>______________________</w:t>
            </w:r>
          </w:p>
          <w:p w14:paraId="07AC76B2" w14:textId="77777777" w:rsidR="00ED2F34" w:rsidRDefault="00ED2F34" w:rsidP="00ED2F34">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7E524CD3" w14:textId="77777777" w:rsidR="00ED2F34" w:rsidRDefault="00ED2F34" w:rsidP="00ED2F34">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64F296DC" w:rsidR="001B2245" w:rsidRPr="00ED2F34" w:rsidRDefault="00ED2F34" w:rsidP="00ED2F34">
            <w:pPr>
              <w:spacing w:after="240"/>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149AEB8B"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 xml:space="preserve">Annex No. 3 to the request for proposal No. </w:t>
            </w:r>
            <w:r w:rsidR="00A6544A">
              <w:rPr>
                <w:rFonts w:ascii="Calibri" w:hAnsi="Calibri" w:cs="Arial"/>
                <w:sz w:val="18"/>
                <w:szCs w:val="18"/>
                <w:lang w:val="en-US"/>
              </w:rPr>
              <w:t>9/SL</w:t>
            </w:r>
            <w:r w:rsidRPr="009C6CC9">
              <w:rPr>
                <w:rFonts w:ascii="Calibri" w:hAnsi="Calibri" w:cs="Arial"/>
                <w:sz w:val="18"/>
                <w:szCs w:val="18"/>
                <w:lang w:val="en-US"/>
              </w:rPr>
              <w:t>/ZK/</w:t>
            </w:r>
            <w:r w:rsidR="00064590">
              <w:rPr>
                <w:rFonts w:ascii="Calibri" w:hAnsi="Calibri" w:cs="Arial"/>
                <w:sz w:val="18"/>
                <w:szCs w:val="18"/>
                <w:lang w:val="en-US"/>
              </w:rPr>
              <w:t>2023</w:t>
            </w:r>
          </w:p>
          <w:p w14:paraId="57FF7E8C" w14:textId="77777777"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i/>
                <w:iCs/>
                <w:sz w:val="20"/>
                <w:szCs w:val="20"/>
                <w:u w:val="single"/>
                <w:lang w:val="en-US" w:eastAsia="en-GB"/>
              </w:rPr>
              <w:t>Information clause of Article 13 of the RODO, for the purpose related to the public procurement procedure</w:t>
            </w:r>
          </w:p>
          <w:p w14:paraId="7C31BA56" w14:textId="42414FFC"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sz w:val="20"/>
                <w:szCs w:val="20"/>
                <w:lang w:val="en-US"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766B53">
              <w:rPr>
                <w:rFonts w:asciiTheme="minorHAnsi" w:hAnsiTheme="minorHAnsi" w:cstheme="minorHAnsi"/>
                <w:sz w:val="20"/>
                <w:szCs w:val="20"/>
                <w:lang w:val="en-US"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766B53">
              <w:rPr>
                <w:rFonts w:cstheme="minorHAnsi"/>
                <w:sz w:val="20"/>
                <w:szCs w:val="20"/>
                <w:lang w:val="en-US" w:eastAsia="en-GB"/>
              </w:rPr>
              <w:t>The administrator of your data processed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r w:rsidRPr="00766B53">
              <w:rPr>
                <w:rFonts w:cstheme="minorHAnsi"/>
                <w:b/>
                <w:sz w:val="20"/>
                <w:szCs w:val="20"/>
                <w:lang w:val="en-US" w:eastAsia="en-GB"/>
              </w:rPr>
              <w:t>Maria Curie-</w:t>
            </w:r>
            <w:proofErr w:type="spellStart"/>
            <w:r w:rsidRPr="00766B53">
              <w:rPr>
                <w:rFonts w:cstheme="minorHAnsi"/>
                <w:b/>
                <w:sz w:val="20"/>
                <w:szCs w:val="20"/>
                <w:lang w:val="en-US" w:eastAsia="en-GB"/>
              </w:rPr>
              <w:t>Skłodowska</w:t>
            </w:r>
            <w:proofErr w:type="spellEnd"/>
            <w:r w:rsidRPr="00766B53">
              <w:rPr>
                <w:rFonts w:cstheme="minorHAnsi"/>
                <w:b/>
                <w:sz w:val="20"/>
                <w:szCs w:val="20"/>
                <w:lang w:val="en-US" w:eastAsia="en-GB"/>
              </w:rPr>
              <w:t xml:space="preserve"> University, </w:t>
            </w:r>
            <w:proofErr w:type="spellStart"/>
            <w:r w:rsidRPr="00766B53">
              <w:rPr>
                <w:rFonts w:cstheme="minorHAnsi"/>
                <w:sz w:val="20"/>
                <w:szCs w:val="20"/>
                <w:lang w:val="en-US" w:eastAsia="en-GB"/>
              </w:rPr>
              <w:t>Plac</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Marii</w:t>
            </w:r>
            <w:proofErr w:type="spellEnd"/>
            <w:r w:rsidRPr="00766B53">
              <w:rPr>
                <w:rFonts w:cstheme="minorHAnsi"/>
                <w:sz w:val="20"/>
                <w:szCs w:val="20"/>
                <w:lang w:val="en-US" w:eastAsia="en-GB"/>
              </w:rPr>
              <w:t xml:space="preserve"> Curie-</w:t>
            </w:r>
            <w:proofErr w:type="spellStart"/>
            <w:r w:rsidRPr="00766B53">
              <w:rPr>
                <w:rFonts w:cstheme="minorHAnsi"/>
                <w:sz w:val="20"/>
                <w:szCs w:val="20"/>
                <w:lang w:val="en-US" w:eastAsia="en-GB"/>
              </w:rPr>
              <w:t>Skłodowskiej</w:t>
            </w:r>
            <w:proofErr w:type="spellEnd"/>
            <w:r w:rsidRPr="00766B53">
              <w:rPr>
                <w:rFonts w:cstheme="minorHAnsi"/>
                <w:sz w:val="20"/>
                <w:szCs w:val="20"/>
                <w:lang w:val="en-US" w:eastAsia="en-GB"/>
              </w:rPr>
              <w:t xml:space="preserve"> 5, 20-031 Lublin, tel./ fax. </w:t>
            </w:r>
            <w:r w:rsidRPr="009C6CC9">
              <w:rPr>
                <w:rFonts w:cstheme="minorHAnsi"/>
                <w:sz w:val="20"/>
                <w:szCs w:val="20"/>
                <w:lang w:eastAsia="en-GB"/>
              </w:rPr>
              <w:t xml:space="preserve">+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Personal data protection inspector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proofErr w:type="spellStart"/>
            <w:r w:rsidRPr="00766B53">
              <w:rPr>
                <w:rFonts w:cstheme="minorHAnsi"/>
                <w:sz w:val="20"/>
                <w:szCs w:val="20"/>
                <w:lang w:val="en-US" w:eastAsia="en-GB"/>
              </w:rPr>
              <w:t>Paweł</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Kidyba</w:t>
            </w:r>
            <w:proofErr w:type="spellEnd"/>
            <w:r w:rsidRPr="00766B53">
              <w:rPr>
                <w:rFonts w:cstheme="minorHAnsi"/>
                <w:sz w:val="20"/>
                <w:szCs w:val="20"/>
                <w:lang w:val="en-US" w:eastAsia="en-GB"/>
              </w:rPr>
              <w:t xml:space="preserve">, </w:t>
            </w:r>
            <w:r w:rsidRPr="009C6CC9">
              <w:rPr>
                <w:rFonts w:cstheme="minorHAnsi"/>
                <w:sz w:val="20"/>
                <w:szCs w:val="20"/>
                <w:lang w:val="en-US" w:eastAsia="en-GB"/>
              </w:rPr>
              <w:t>c</w:t>
            </w:r>
            <w:r w:rsidRPr="00766B53">
              <w:rPr>
                <w:rFonts w:cstheme="minorHAnsi"/>
                <w:sz w:val="20"/>
                <w:szCs w:val="20"/>
                <w:lang w:val="en-US" w:eastAsia="en-GB"/>
              </w:rPr>
              <w:t>onta</w:t>
            </w:r>
            <w:r w:rsidRPr="009C6CC9">
              <w:rPr>
                <w:rFonts w:cstheme="minorHAnsi"/>
                <w:sz w:val="20"/>
                <w:szCs w:val="20"/>
                <w:lang w:val="en-US" w:eastAsia="en-GB"/>
              </w:rPr>
              <w:t>c</w:t>
            </w:r>
            <w:r w:rsidRPr="00766B53">
              <w:rPr>
                <w:rFonts w:cstheme="minorHAnsi"/>
                <w:sz w:val="20"/>
                <w:szCs w:val="20"/>
                <w:lang w:val="en-US" w:eastAsia="en-GB"/>
              </w:rPr>
              <w:t>t: </w:t>
            </w:r>
            <w:hyperlink r:id="rId8" w:history="1">
              <w:r w:rsidRPr="00766B53">
                <w:rPr>
                  <w:rStyle w:val="Hipercze"/>
                  <w:rFonts w:cstheme="minorHAnsi"/>
                  <w:b/>
                  <w:bCs/>
                  <w:i/>
                  <w:iCs/>
                  <w:color w:val="auto"/>
                  <w:sz w:val="20"/>
                  <w:szCs w:val="20"/>
                  <w:lang w:val="en-US" w:eastAsia="en-GB"/>
                </w:rPr>
                <w:t>dane.osobowe@poczta.umcs.lublin.pl*</w:t>
              </w:r>
            </w:hyperlink>
            <w:r w:rsidRPr="00766B53">
              <w:rPr>
                <w:rFonts w:cstheme="minorHAnsi"/>
                <w:sz w:val="20"/>
                <w:szCs w:val="20"/>
                <w:lang w:val="en-US" w:eastAsia="en-GB"/>
              </w:rPr>
              <w:t>;</w:t>
            </w:r>
          </w:p>
          <w:p w14:paraId="5EF54671" w14:textId="520A55F3"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 xml:space="preserve">Your data will be processed based on Art. 6 clauses 1 lit. c GDPR for the purpose related to the procedure for awarding a public contract called: the request for proposal concerns the conduct </w:t>
            </w:r>
            <w:r w:rsidR="00221BAB">
              <w:rPr>
                <w:rFonts w:cstheme="minorHAnsi"/>
                <w:sz w:val="20"/>
                <w:szCs w:val="20"/>
                <w:lang w:val="en-US" w:eastAsia="en-GB"/>
              </w:rPr>
              <w:t xml:space="preserve">of </w:t>
            </w:r>
            <w:r w:rsidR="00221BAB" w:rsidRPr="00766B53">
              <w:rPr>
                <w:rFonts w:cstheme="minorHAnsi"/>
                <w:sz w:val="20"/>
                <w:szCs w:val="20"/>
                <w:lang w:val="en-US"/>
              </w:rPr>
              <w:t>6 hours</w:t>
            </w:r>
            <w:r w:rsidR="00221BAB">
              <w:rPr>
                <w:rFonts w:cstheme="minorHAnsi"/>
                <w:sz w:val="20"/>
                <w:szCs w:val="20"/>
                <w:lang w:val="en-US"/>
              </w:rPr>
              <w:t xml:space="preserve"> </w:t>
            </w:r>
            <w:r w:rsidR="00221BAB" w:rsidRPr="00766B53">
              <w:rPr>
                <w:rFonts w:cstheme="minorHAnsi"/>
                <w:sz w:val="20"/>
                <w:szCs w:val="20"/>
                <w:lang w:val="en-US"/>
              </w:rPr>
              <w:t>classes</w:t>
            </w:r>
            <w:r w:rsidR="002003F7" w:rsidRPr="00CA515A">
              <w:rPr>
                <w:rFonts w:cstheme="minorHAnsi"/>
                <w:szCs w:val="20"/>
                <w:lang w:val="en-US"/>
              </w:rPr>
              <w:t xml:space="preserve"> by a </w:t>
            </w:r>
            <w:r w:rsidR="002003F7">
              <w:rPr>
                <w:rFonts w:cstheme="minorHAnsi"/>
                <w:szCs w:val="20"/>
                <w:lang w:val="en-US"/>
              </w:rPr>
              <w:t>lecturer</w:t>
            </w:r>
            <w:r w:rsidR="002003F7" w:rsidRPr="00CA515A">
              <w:rPr>
                <w:rFonts w:cstheme="minorHAnsi"/>
                <w:szCs w:val="20"/>
                <w:lang w:val="en-US"/>
              </w:rPr>
              <w:t xml:space="preserve"> </w:t>
            </w:r>
            <w:r w:rsidR="00221BAB" w:rsidRPr="00766B53">
              <w:rPr>
                <w:rFonts w:cstheme="minorHAnsi"/>
                <w:sz w:val="20"/>
                <w:szCs w:val="20"/>
                <w:lang w:val="en-US"/>
              </w:rPr>
              <w:t>during the organized Summer School within the framework of the project "UMCS Doctoral Schools - Your Success in Globalized World of Science",</w:t>
            </w:r>
            <w:r w:rsidR="00221BAB" w:rsidRPr="00766B53">
              <w:rPr>
                <w:rFonts w:cstheme="minorHAnsi"/>
                <w:sz w:val="20"/>
                <w:szCs w:val="20"/>
                <w:lang w:val="en-US" w:eastAsia="en-GB"/>
              </w:rPr>
              <w:t xml:space="preserve"> </w:t>
            </w:r>
            <w:r w:rsidRPr="00766B53">
              <w:rPr>
                <w:rFonts w:cstheme="minorHAnsi"/>
                <w:sz w:val="20"/>
                <w:szCs w:val="20"/>
                <w:lang w:val="en-US" w:eastAsia="en-GB"/>
              </w:rPr>
              <w:t xml:space="preserve">(case number: </w:t>
            </w:r>
            <w:r w:rsidR="00A6544A">
              <w:rPr>
                <w:rFonts w:cstheme="minorHAnsi"/>
                <w:sz w:val="20"/>
                <w:szCs w:val="20"/>
                <w:lang w:val="en-US" w:eastAsia="en-GB"/>
              </w:rPr>
              <w:t>9/SL</w:t>
            </w:r>
            <w:r w:rsidRPr="00766B53">
              <w:rPr>
                <w:rFonts w:cstheme="minorHAnsi"/>
                <w:sz w:val="20"/>
                <w:szCs w:val="20"/>
                <w:lang w:val="en-US" w:eastAsia="en-GB"/>
              </w:rPr>
              <w:t>/ZK/202</w:t>
            </w:r>
            <w:r w:rsidR="00221BAB">
              <w:rPr>
                <w:rFonts w:cstheme="minorHAnsi"/>
                <w:sz w:val="20"/>
                <w:szCs w:val="20"/>
                <w:lang w:val="en-US" w:eastAsia="en-GB"/>
              </w:rPr>
              <w:t>3</w:t>
            </w:r>
            <w:r w:rsidRPr="00766B53">
              <w:rPr>
                <w:rFonts w:cstheme="minorHAnsi"/>
                <w:sz w:val="20"/>
                <w:szCs w:val="20"/>
                <w:lang w:val="en-US" w:eastAsia="en-GB"/>
              </w:rPr>
              <w:t>), the contract applies to contracts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lastRenderedPageBreak/>
              <w:t>Your obligation to provide personal data directly related to you is a statutory requirement specified in the provisions of the Act related to participation in the public procurement procedure; the consequences of not providing specific data result from the Act;</w:t>
            </w:r>
          </w:p>
          <w:p w14:paraId="66339582"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proofErr w:type="spellStart"/>
            <w:r w:rsidRPr="009C6CC9">
              <w:rPr>
                <w:rFonts w:cstheme="minorHAnsi"/>
                <w:sz w:val="20"/>
                <w:szCs w:val="20"/>
                <w:lang w:eastAsia="en-GB"/>
              </w:rPr>
              <w:t>You</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have</w:t>
            </w:r>
            <w:proofErr w:type="spellEnd"/>
            <w:r w:rsidRPr="009C6CC9">
              <w:rPr>
                <w:rFonts w:cstheme="minorHAnsi"/>
                <w:sz w:val="20"/>
                <w:szCs w:val="20"/>
                <w:lang w:eastAsia="en-GB"/>
              </w:rPr>
              <w:t>:</w:t>
            </w:r>
          </w:p>
          <w:p w14:paraId="2EA7C19C"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5 GDPR, the right to access your data regarding you;</w:t>
            </w:r>
          </w:p>
          <w:p w14:paraId="40E0E5B2"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6 GDPR, the right to rectify your personal data **;</w:t>
            </w:r>
          </w:p>
          <w:p w14:paraId="43CD4D5C" w14:textId="77777777" w:rsidR="00203982"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8 GDPR, the right to request the administrator to limit the processing of personal data, subject to the cases referred to in Art. 18 clauses 2 GDPR ***;</w:t>
            </w:r>
          </w:p>
          <w:p w14:paraId="28E91DAD" w14:textId="79155E3D" w:rsidR="001B2245"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the right to lodge a complaint to the President of the Office for Personal Data Protection, if you feel that the processing of your data violates the provisions of the GDPR;</w:t>
            </w:r>
          </w:p>
          <w:p w14:paraId="12245037" w14:textId="29BF9623" w:rsidR="001B2245" w:rsidRPr="00766B53" w:rsidRDefault="001B2245" w:rsidP="001B2245">
            <w:pPr>
              <w:pStyle w:val="Akapitzlist"/>
              <w:numPr>
                <w:ilvl w:val="0"/>
                <w:numId w:val="36"/>
              </w:numPr>
              <w:spacing w:after="0"/>
              <w:ind w:left="264" w:hanging="283"/>
              <w:rPr>
                <w:rFonts w:cstheme="minorHAnsi"/>
                <w:sz w:val="20"/>
                <w:szCs w:val="20"/>
                <w:lang w:val="en-US" w:eastAsia="en-GB"/>
              </w:rPr>
            </w:pPr>
            <w:r w:rsidRPr="00766B53">
              <w:rPr>
                <w:rFonts w:cstheme="minorHAnsi"/>
                <w:sz w:val="20"/>
                <w:szCs w:val="20"/>
                <w:lang w:val="en-US" w:eastAsia="en-GB"/>
              </w:rPr>
              <w:t>You are not entitled to:</w:t>
            </w:r>
          </w:p>
          <w:p w14:paraId="12BCA411"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in connection with Art. 17 clauses 3 lit. b, d or e GDPR, the right to delete personal data;</w:t>
            </w:r>
          </w:p>
          <w:p w14:paraId="7EBC4C30"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the right to transfer personal data referred to in Art. 20 GDPR;</w:t>
            </w:r>
          </w:p>
          <w:p w14:paraId="144A7B76" w14:textId="5607A7C6" w:rsidR="001B2245"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according to Art. 21 GDPR, the right to object to the processing of personal data, because the legal basis for the processing of your data is Art. 6 clauses 1 lit. c GDPR.</w:t>
            </w:r>
          </w:p>
          <w:p w14:paraId="36CF8051" w14:textId="77777777" w:rsidR="001B2245" w:rsidRPr="00766B53" w:rsidRDefault="001B2245" w:rsidP="00203982">
            <w:pPr>
              <w:pStyle w:val="Akapitzlist"/>
              <w:numPr>
                <w:ilvl w:val="0"/>
                <w:numId w:val="36"/>
              </w:numPr>
              <w:spacing w:after="240"/>
              <w:ind w:left="267" w:hanging="284"/>
              <w:rPr>
                <w:rFonts w:cstheme="minorHAnsi"/>
                <w:sz w:val="20"/>
                <w:szCs w:val="20"/>
                <w:lang w:val="en-US" w:eastAsia="en-GB"/>
              </w:rPr>
            </w:pPr>
            <w:r w:rsidRPr="00766B53">
              <w:rPr>
                <w:rFonts w:cstheme="minorHAnsi"/>
                <w:sz w:val="20"/>
                <w:szCs w:val="20"/>
                <w:lang w:val="en-US"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w:t>
            </w:r>
            <w:r w:rsidRPr="00766B53">
              <w:rPr>
                <w:rFonts w:cstheme="minorHAnsi"/>
                <w:sz w:val="20"/>
                <w:szCs w:val="20"/>
                <w:lang w:val="en-US" w:eastAsia="en-GB"/>
              </w:rPr>
              <w:lastRenderedPageBreak/>
              <w:t>entrustment agreements concluded under 28 GDPR, including in connection with IT support or correspondence services. In the remaining scope, the principles and manner of handling data have been described above.</w:t>
            </w:r>
          </w:p>
          <w:p w14:paraId="20EFC14F" w14:textId="3DDA73E3" w:rsidR="001B2245" w:rsidRPr="00766B53" w:rsidRDefault="001B2245" w:rsidP="001B2245">
            <w:pPr>
              <w:pStyle w:val="Akapitzlist"/>
              <w:numPr>
                <w:ilvl w:val="0"/>
                <w:numId w:val="36"/>
              </w:numPr>
              <w:ind w:left="264" w:hanging="283"/>
              <w:rPr>
                <w:rFonts w:cstheme="minorHAnsi"/>
                <w:sz w:val="20"/>
                <w:szCs w:val="20"/>
                <w:lang w:val="en-US" w:eastAsia="en-GB"/>
              </w:rPr>
            </w:pPr>
            <w:r w:rsidRPr="00766B53">
              <w:rPr>
                <w:rFonts w:cstheme="minorHAnsi"/>
                <w:sz w:val="20"/>
                <w:szCs w:val="20"/>
                <w:lang w:val="en-US" w:eastAsia="en-GB"/>
              </w:rPr>
              <w:t>The data administrator obliges you to inform all natural persons involved in the performance of the contract about the rules and how to process the data.</w:t>
            </w:r>
          </w:p>
          <w:p w14:paraId="28D7AAC6" w14:textId="009C9C51" w:rsidR="001B2245" w:rsidRPr="00766B53" w:rsidRDefault="001B2245" w:rsidP="00203982">
            <w:pPr>
              <w:spacing w:before="240"/>
              <w:rPr>
                <w:lang w:val="en-US" w:eastAsia="en-GB"/>
              </w:rPr>
            </w:pPr>
            <w:r w:rsidRPr="00766B53">
              <w:rPr>
                <w:lang w:val="en-US" w:eastAsia="en-GB"/>
              </w:rPr>
              <w:t>_____________________</w:t>
            </w:r>
          </w:p>
          <w:p w14:paraId="74BF34CF"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information in this regard is required if the controller or processor should appoint a data protection inspector.</w:t>
            </w:r>
          </w:p>
          <w:p w14:paraId="6659E2F5"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rsidRPr="00766B53" w14:paraId="1794056E" w14:textId="77777777" w:rsidTr="00D74A88">
        <w:tc>
          <w:tcPr>
            <w:tcW w:w="8912" w:type="dxa"/>
            <w:gridSpan w:val="5"/>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p>
          <w:p w14:paraId="122B060E" w14:textId="1785F97A" w:rsidR="001B2245" w:rsidRPr="00766B53" w:rsidRDefault="001B2245" w:rsidP="00203982">
            <w:pPr>
              <w:jc w:val="right"/>
              <w:rPr>
                <w:rFonts w:ascii="Calibri" w:hAnsi="Calibri"/>
                <w:i/>
                <w:sz w:val="18"/>
                <w:szCs w:val="22"/>
                <w:lang w:val="en-US"/>
              </w:rPr>
            </w:pPr>
            <w:proofErr w:type="spellStart"/>
            <w:r w:rsidRPr="00766B53">
              <w:rPr>
                <w:rFonts w:ascii="Calibri" w:hAnsi="Calibri"/>
                <w:i/>
                <w:sz w:val="18"/>
                <w:szCs w:val="22"/>
                <w:lang w:val="en-US"/>
              </w:rPr>
              <w:t>Podpis</w:t>
            </w:r>
            <w:proofErr w:type="spellEnd"/>
            <w:r w:rsidRPr="00766B53">
              <w:rPr>
                <w:rFonts w:ascii="Calibri" w:hAnsi="Calibri"/>
                <w:i/>
                <w:sz w:val="18"/>
                <w:szCs w:val="22"/>
                <w:lang w:val="en-US"/>
              </w:rPr>
              <w:t>/</w:t>
            </w:r>
            <w:r w:rsidR="00203982" w:rsidRPr="00766B53">
              <w:rPr>
                <w:rFonts w:ascii="Calibri" w:hAnsi="Calibri"/>
                <w:i/>
                <w:sz w:val="18"/>
                <w:szCs w:val="22"/>
                <w:lang w:val="en-US"/>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766B53" w:rsidRDefault="00C02BDD" w:rsidP="001B2245">
      <w:pPr>
        <w:spacing w:after="240"/>
        <w:rPr>
          <w:lang w:val="en-US"/>
        </w:rPr>
      </w:pPr>
    </w:p>
    <w:sectPr w:rsidR="00C02BDD" w:rsidRPr="00766B53" w:rsidSect="00CC6BD9">
      <w:headerReference w:type="even" r:id="rId9"/>
      <w:headerReference w:type="default" r:id="rId10"/>
      <w:footerReference w:type="even" r:id="rId11"/>
      <w:footerReference w:type="default" r:id="rId12"/>
      <w:headerReference w:type="first" r:id="rId13"/>
      <w:footerReference w:type="first" r:id="rId14"/>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4A5B9" w14:textId="77777777" w:rsidR="0089429F" w:rsidRDefault="0089429F" w:rsidP="000D62C2">
      <w:r>
        <w:separator/>
      </w:r>
    </w:p>
  </w:endnote>
  <w:endnote w:type="continuationSeparator" w:id="0">
    <w:p w14:paraId="517DCF21" w14:textId="77777777" w:rsidR="0089429F" w:rsidRDefault="0089429F"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89429F"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89429F" w:rsidP="00166AA3">
    <w:pPr>
      <w:spacing w:line="220" w:lineRule="exact"/>
      <w:ind w:right="960"/>
      <w:jc w:val="right"/>
      <w:rPr>
        <w:rFonts w:ascii="Arial" w:hAnsi="Arial" w:cs="Arial"/>
        <w:color w:val="5D6A70"/>
        <w:sz w:val="15"/>
        <w:szCs w:val="15"/>
      </w:rPr>
    </w:pPr>
  </w:p>
  <w:p w14:paraId="062C8B49" w14:textId="77777777" w:rsidR="00472252" w:rsidRPr="005B2053" w:rsidRDefault="0089429F"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D5ADE" w14:textId="77777777" w:rsidR="0089429F" w:rsidRDefault="0089429F" w:rsidP="000D62C2">
      <w:r>
        <w:separator/>
      </w:r>
    </w:p>
  </w:footnote>
  <w:footnote w:type="continuationSeparator" w:id="0">
    <w:p w14:paraId="37651C3C" w14:textId="77777777" w:rsidR="0089429F" w:rsidRDefault="0089429F"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184FC" w14:textId="77777777" w:rsidR="00E516A8" w:rsidRDefault="00E516A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4"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0F4ACD"/>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3"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7"/>
  </w:num>
  <w:num w:numId="2">
    <w:abstractNumId w:val="32"/>
  </w:num>
  <w:num w:numId="3">
    <w:abstractNumId w:val="6"/>
  </w:num>
  <w:num w:numId="4">
    <w:abstractNumId w:val="30"/>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4"/>
  </w:num>
  <w:num w:numId="12">
    <w:abstractNumId w:val="29"/>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3"/>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num>
  <w:num w:numId="18">
    <w:abstractNumId w:val="10"/>
  </w:num>
  <w:num w:numId="19">
    <w:abstractNumId w:val="18"/>
  </w:num>
  <w:num w:numId="20">
    <w:abstractNumId w:val="26"/>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0"/>
  </w:num>
  <w:num w:numId="27">
    <w:abstractNumId w:val="15"/>
  </w:num>
  <w:num w:numId="28">
    <w:abstractNumId w:val="33"/>
  </w:num>
  <w:num w:numId="29">
    <w:abstractNumId w:val="22"/>
  </w:num>
  <w:num w:numId="30">
    <w:abstractNumId w:val="25"/>
  </w:num>
  <w:num w:numId="31">
    <w:abstractNumId w:val="4"/>
  </w:num>
  <w:num w:numId="32">
    <w:abstractNumId w:val="23"/>
  </w:num>
  <w:num w:numId="33">
    <w:abstractNumId w:val="21"/>
  </w:num>
  <w:num w:numId="34">
    <w:abstractNumId w:val="16"/>
  </w:num>
  <w:num w:numId="35">
    <w:abstractNumId w:val="11"/>
  </w:num>
  <w:num w:numId="36">
    <w:abstractNumId w:val="31"/>
  </w:num>
  <w:num w:numId="37">
    <w:abstractNumId w:val="17"/>
  </w:num>
  <w:num w:numId="38">
    <w:abstractNumId w:val="1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316D7"/>
    <w:rsid w:val="00034F85"/>
    <w:rsid w:val="00047A45"/>
    <w:rsid w:val="000516B5"/>
    <w:rsid w:val="00064590"/>
    <w:rsid w:val="00070456"/>
    <w:rsid w:val="00097B01"/>
    <w:rsid w:val="000C4E2F"/>
    <w:rsid w:val="000D1850"/>
    <w:rsid w:val="000D62C2"/>
    <w:rsid w:val="000E66E4"/>
    <w:rsid w:val="00124CAE"/>
    <w:rsid w:val="001260D7"/>
    <w:rsid w:val="00131104"/>
    <w:rsid w:val="0015316D"/>
    <w:rsid w:val="00160314"/>
    <w:rsid w:val="00183D1B"/>
    <w:rsid w:val="001B2245"/>
    <w:rsid w:val="001B391D"/>
    <w:rsid w:val="001C7A36"/>
    <w:rsid w:val="001D2F75"/>
    <w:rsid w:val="001D3732"/>
    <w:rsid w:val="001D3E9D"/>
    <w:rsid w:val="001E0AD9"/>
    <w:rsid w:val="001E6174"/>
    <w:rsid w:val="001F75C6"/>
    <w:rsid w:val="002003F7"/>
    <w:rsid w:val="0020113C"/>
    <w:rsid w:val="00203982"/>
    <w:rsid w:val="00221BAB"/>
    <w:rsid w:val="00245DDA"/>
    <w:rsid w:val="00253E5F"/>
    <w:rsid w:val="00263CB3"/>
    <w:rsid w:val="002659BD"/>
    <w:rsid w:val="00273757"/>
    <w:rsid w:val="00276DF5"/>
    <w:rsid w:val="00283AA2"/>
    <w:rsid w:val="00283D0D"/>
    <w:rsid w:val="00290124"/>
    <w:rsid w:val="002A51D3"/>
    <w:rsid w:val="002A591E"/>
    <w:rsid w:val="002B0A62"/>
    <w:rsid w:val="002C4B08"/>
    <w:rsid w:val="00301CB6"/>
    <w:rsid w:val="003147D2"/>
    <w:rsid w:val="00332E47"/>
    <w:rsid w:val="00335E24"/>
    <w:rsid w:val="00347C86"/>
    <w:rsid w:val="003552A1"/>
    <w:rsid w:val="00357220"/>
    <w:rsid w:val="003A6BE0"/>
    <w:rsid w:val="003B3D8B"/>
    <w:rsid w:val="003D3D63"/>
    <w:rsid w:val="00401790"/>
    <w:rsid w:val="004037D3"/>
    <w:rsid w:val="0041780D"/>
    <w:rsid w:val="00421899"/>
    <w:rsid w:val="00430B16"/>
    <w:rsid w:val="0047326F"/>
    <w:rsid w:val="004931F4"/>
    <w:rsid w:val="004A56C4"/>
    <w:rsid w:val="004B0AE9"/>
    <w:rsid w:val="004D7649"/>
    <w:rsid w:val="0054244E"/>
    <w:rsid w:val="00562209"/>
    <w:rsid w:val="0056531B"/>
    <w:rsid w:val="005675C1"/>
    <w:rsid w:val="00570FD6"/>
    <w:rsid w:val="00583B0B"/>
    <w:rsid w:val="006019F0"/>
    <w:rsid w:val="0061742D"/>
    <w:rsid w:val="00643F05"/>
    <w:rsid w:val="00650C7A"/>
    <w:rsid w:val="00666D14"/>
    <w:rsid w:val="006B5CE2"/>
    <w:rsid w:val="006E44A1"/>
    <w:rsid w:val="00752326"/>
    <w:rsid w:val="00766B53"/>
    <w:rsid w:val="007804DF"/>
    <w:rsid w:val="00780F07"/>
    <w:rsid w:val="00784951"/>
    <w:rsid w:val="00791557"/>
    <w:rsid w:val="007A1CE8"/>
    <w:rsid w:val="007F219C"/>
    <w:rsid w:val="008003C8"/>
    <w:rsid w:val="00823C8A"/>
    <w:rsid w:val="0082406A"/>
    <w:rsid w:val="00826EF8"/>
    <w:rsid w:val="0085338D"/>
    <w:rsid w:val="00862BBD"/>
    <w:rsid w:val="00865B4C"/>
    <w:rsid w:val="0087394D"/>
    <w:rsid w:val="0089429F"/>
    <w:rsid w:val="00895A3F"/>
    <w:rsid w:val="008D4B2A"/>
    <w:rsid w:val="008D51CC"/>
    <w:rsid w:val="008E59E2"/>
    <w:rsid w:val="008F58CE"/>
    <w:rsid w:val="008F6845"/>
    <w:rsid w:val="008F7928"/>
    <w:rsid w:val="00900505"/>
    <w:rsid w:val="00903E23"/>
    <w:rsid w:val="00934D1D"/>
    <w:rsid w:val="009523AF"/>
    <w:rsid w:val="009538FF"/>
    <w:rsid w:val="00954F12"/>
    <w:rsid w:val="00973088"/>
    <w:rsid w:val="009C58C4"/>
    <w:rsid w:val="009C6CC9"/>
    <w:rsid w:val="009C6FE2"/>
    <w:rsid w:val="009E4061"/>
    <w:rsid w:val="00A037A2"/>
    <w:rsid w:val="00A33DA7"/>
    <w:rsid w:val="00A51B94"/>
    <w:rsid w:val="00A6294D"/>
    <w:rsid w:val="00A6544A"/>
    <w:rsid w:val="00A84767"/>
    <w:rsid w:val="00AA3439"/>
    <w:rsid w:val="00AA4F2F"/>
    <w:rsid w:val="00AA523F"/>
    <w:rsid w:val="00AA6418"/>
    <w:rsid w:val="00AB559F"/>
    <w:rsid w:val="00AF5CFB"/>
    <w:rsid w:val="00B0726F"/>
    <w:rsid w:val="00B10C6A"/>
    <w:rsid w:val="00B41595"/>
    <w:rsid w:val="00B50DEB"/>
    <w:rsid w:val="00BB38D1"/>
    <w:rsid w:val="00BD129E"/>
    <w:rsid w:val="00BF0A43"/>
    <w:rsid w:val="00C02BDD"/>
    <w:rsid w:val="00C07EEA"/>
    <w:rsid w:val="00C34AD1"/>
    <w:rsid w:val="00C73898"/>
    <w:rsid w:val="00C75344"/>
    <w:rsid w:val="00C85E5F"/>
    <w:rsid w:val="00C9423A"/>
    <w:rsid w:val="00CA515A"/>
    <w:rsid w:val="00CB163F"/>
    <w:rsid w:val="00CC6BD9"/>
    <w:rsid w:val="00D0100F"/>
    <w:rsid w:val="00D036D6"/>
    <w:rsid w:val="00D232EE"/>
    <w:rsid w:val="00D518E5"/>
    <w:rsid w:val="00D736C9"/>
    <w:rsid w:val="00D74A88"/>
    <w:rsid w:val="00D84939"/>
    <w:rsid w:val="00D952E5"/>
    <w:rsid w:val="00DB6A59"/>
    <w:rsid w:val="00DD4A85"/>
    <w:rsid w:val="00DF73DE"/>
    <w:rsid w:val="00E13B0E"/>
    <w:rsid w:val="00E179F9"/>
    <w:rsid w:val="00E43D0E"/>
    <w:rsid w:val="00E44C05"/>
    <w:rsid w:val="00E516A8"/>
    <w:rsid w:val="00E520A1"/>
    <w:rsid w:val="00E62F07"/>
    <w:rsid w:val="00E6541E"/>
    <w:rsid w:val="00E66AD2"/>
    <w:rsid w:val="00E66F2A"/>
    <w:rsid w:val="00E72980"/>
    <w:rsid w:val="00E95A3F"/>
    <w:rsid w:val="00EA7FEC"/>
    <w:rsid w:val="00EB3262"/>
    <w:rsid w:val="00EC1C6A"/>
    <w:rsid w:val="00ED2F34"/>
    <w:rsid w:val="00EE793B"/>
    <w:rsid w:val="00F01126"/>
    <w:rsid w:val="00F02030"/>
    <w:rsid w:val="00F3212E"/>
    <w:rsid w:val="00F379FA"/>
    <w:rsid w:val="00F92571"/>
    <w:rsid w:val="00FA0801"/>
    <w:rsid w:val="00FA0BA9"/>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 w:type="paragraph" w:styleId="Bezodstpw">
    <w:name w:val="No Spacing"/>
    <w:uiPriority w:val="1"/>
    <w:qFormat/>
    <w:rsid w:val="00221BAB"/>
    <w:pPr>
      <w:spacing w:after="0"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01287A-572D-419D-AF07-1D7C568DD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701</Words>
  <Characters>16207</Characters>
  <Application>Microsoft Office Word</Application>
  <DocSecurity>0</DocSecurity>
  <Lines>135</Lines>
  <Paragraphs>3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4</cp:revision>
  <dcterms:created xsi:type="dcterms:W3CDTF">2023-04-12T08:37:00Z</dcterms:created>
  <dcterms:modified xsi:type="dcterms:W3CDTF">2023-04-12T08:45:00Z</dcterms:modified>
</cp:coreProperties>
</file>